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2614467F"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1001"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April 25,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ASDFRET</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 xml:space="preserve">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45EC5B21" w:rsidR="00CD7F33" w:rsidRPr="00F94417" w:rsidRDefault="00CD7F33" w:rsidP="00CD7F33">
                        <w:pPr>
                          <w:pStyle w:val="Cover4"/>
                        </w:pPr>
                        <w:r w:rsidRPr="00F94417">
                          <w:t xml:space="preserve">Date </w:t>
                        </w:r>
                        <w:proofErr w:type="gramStart"/>
                        <w:r w:rsidR="005332F2" w:rsidRPr="005332F2">
                          <w:t xml:space="preserve">April 25, 2023</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687D7073"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proofErr w:type="gramStart"/>
                        <w:r w:rsidR="00851D5E" w:rsidRPr="00851D5E">
                          <w:t xml:space="preserve">ASDFRET</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002"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E411B" w14:textId="77777777" w:rsidR="00866D15" w:rsidRPr="00B9356D" w:rsidRDefault="00866D15" w:rsidP="00B9356D">
      <w:r>
        <w:separator/>
      </w:r>
    </w:p>
  </w:endnote>
  <w:endnote w:type="continuationSeparator" w:id="0">
    <w:p w14:paraId="2C299801" w14:textId="77777777" w:rsidR="00866D15" w:rsidRPr="00B9356D" w:rsidRDefault="00866D15" w:rsidP="00B9356D">
      <w:r>
        <w:continuationSeparator/>
      </w:r>
    </w:p>
  </w:endnote>
  <w:endnote w:type="continuationNotice" w:id="1">
    <w:p w14:paraId="268E55FD" w14:textId="77777777" w:rsidR="00866D15" w:rsidRDefault="00866D15">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12846" w14:textId="77777777" w:rsidR="00866D15" w:rsidRPr="00B9356D" w:rsidRDefault="00866D15" w:rsidP="00B9356D">
      <w:r>
        <w:separator/>
      </w:r>
    </w:p>
  </w:footnote>
  <w:footnote w:type="continuationSeparator" w:id="0">
    <w:p w14:paraId="3E70E67F" w14:textId="77777777" w:rsidR="00866D15" w:rsidRPr="00B9356D" w:rsidRDefault="00866D15" w:rsidP="00B9356D">
      <w:r>
        <w:continuationSeparator/>
      </w:r>
    </w:p>
  </w:footnote>
  <w:footnote w:type="continuationNotice" w:id="1">
    <w:p w14:paraId="2946D686" w14:textId="77777777" w:rsidR="00866D15" w:rsidRDefault="00866D15">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CA4"/>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2F2"/>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1D5E"/>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D1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E93"/>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1A"/>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39"/>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4110DB56-4470-4CF2-9098-F9D3FD874B40}">
  <ds:schemaRefs>
    <ds:schemaRef ds:uri="http://schemas.microsoft.com/sharepoint/v3/contenttype/forms"/>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20</TotalTime>
  <Pages>2</Pages>
  <Words>0</Words>
  <Characters>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3</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8</cp:revision>
  <cp:lastPrinted>2021-10-13T06:07:00Z</cp:lastPrinted>
  <dcterms:created xsi:type="dcterms:W3CDTF">2021-10-14T04:14:00Z</dcterms:created>
  <dcterms:modified xsi:type="dcterms:W3CDTF">2023-04-25T06:49:00Z</dcterms:modified>
  <cp:category>Response to RFP</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